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8B344" w14:textId="11F7E716" w:rsidR="00B8547D" w:rsidRPr="008C5667" w:rsidRDefault="00C913BA" w:rsidP="0073249A">
      <w:pPr>
        <w:pStyle w:val="Heading2"/>
        <w:pBdr>
          <w:bottom w:val="single" w:sz="4" w:space="1" w:color="auto"/>
        </w:pBdr>
        <w:spacing w:after="240" w:line="240" w:lineRule="auto"/>
        <w:jc w:val="both"/>
        <w:rPr>
          <w:sz w:val="28"/>
          <w:szCs w:val="28"/>
        </w:rPr>
      </w:pPr>
      <w:r>
        <w:rPr>
          <w:b/>
          <w:caps/>
          <w:color w:val="5B9BD5" w:themeColor="accent1"/>
          <w:sz w:val="28"/>
          <w:szCs w:val="28"/>
        </w:rPr>
        <w:t xml:space="preserve">before and after school supervision parent </w:t>
      </w:r>
      <w:r w:rsidR="00B8547D" w:rsidRPr="008C5667">
        <w:rPr>
          <w:b/>
          <w:caps/>
          <w:color w:val="5B9BD5" w:themeColor="accent1"/>
          <w:sz w:val="28"/>
          <w:szCs w:val="28"/>
        </w:rPr>
        <w:t xml:space="preserve">notification </w:t>
      </w:r>
    </w:p>
    <w:p w14:paraId="6CDFDB63" w14:textId="77777777" w:rsidR="0087152C" w:rsidRPr="0087152C" w:rsidRDefault="0087152C" w:rsidP="0087152C">
      <w:pPr>
        <w:rPr>
          <w:lang w:eastAsia="en-US"/>
        </w:rPr>
      </w:pPr>
    </w:p>
    <w:p w14:paraId="5433ED5E" w14:textId="77777777" w:rsidR="00B04685" w:rsidRPr="00202388" w:rsidRDefault="00B04685" w:rsidP="00B04685">
      <w:pPr>
        <w:rPr>
          <w:sz w:val="22"/>
          <w:szCs w:val="22"/>
          <w:lang w:eastAsia="en-US"/>
        </w:rPr>
      </w:pPr>
    </w:p>
    <w:p w14:paraId="4589CC2C" w14:textId="49D6DD17" w:rsidR="00980C13" w:rsidRPr="00202388" w:rsidRDefault="00AC37A0" w:rsidP="00544B15">
      <w:pPr>
        <w:spacing w:before="40" w:after="240"/>
        <w:jc w:val="both"/>
        <w:rPr>
          <w:sz w:val="22"/>
          <w:szCs w:val="22"/>
        </w:rPr>
      </w:pPr>
      <w:r w:rsidRPr="00202388">
        <w:rPr>
          <w:sz w:val="22"/>
          <w:szCs w:val="22"/>
        </w:rPr>
        <w:t>Student safety at</w:t>
      </w:r>
      <w:r w:rsidR="00202388" w:rsidRPr="00202388">
        <w:rPr>
          <w:sz w:val="22"/>
          <w:szCs w:val="22"/>
        </w:rPr>
        <w:t xml:space="preserve"> Hume Valley School</w:t>
      </w:r>
      <w:r w:rsidRPr="00202388">
        <w:rPr>
          <w:sz w:val="22"/>
          <w:szCs w:val="22"/>
        </w:rPr>
        <w:t xml:space="preserve"> is our highest priority and the safe and appropriate supervision of students is an important </w:t>
      </w:r>
      <w:r w:rsidR="000B4806" w:rsidRPr="00202388">
        <w:rPr>
          <w:sz w:val="22"/>
          <w:szCs w:val="22"/>
        </w:rPr>
        <w:t>element</w:t>
      </w:r>
      <w:r w:rsidRPr="00202388">
        <w:rPr>
          <w:sz w:val="22"/>
          <w:szCs w:val="22"/>
        </w:rPr>
        <w:t xml:space="preserve"> of </w:t>
      </w:r>
      <w:r w:rsidR="000B4806" w:rsidRPr="00202388">
        <w:rPr>
          <w:sz w:val="22"/>
          <w:szCs w:val="22"/>
        </w:rPr>
        <w:t>our</w:t>
      </w:r>
      <w:r w:rsidRPr="00202388">
        <w:rPr>
          <w:sz w:val="22"/>
          <w:szCs w:val="22"/>
        </w:rPr>
        <w:t xml:space="preserve"> duty</w:t>
      </w:r>
      <w:r w:rsidR="000B4806" w:rsidRPr="00202388">
        <w:rPr>
          <w:sz w:val="22"/>
          <w:szCs w:val="22"/>
        </w:rPr>
        <w:t xml:space="preserve"> of care to students</w:t>
      </w:r>
      <w:r w:rsidRPr="00202388">
        <w:rPr>
          <w:sz w:val="22"/>
          <w:szCs w:val="22"/>
        </w:rPr>
        <w:t xml:space="preserve">. Part of this duty is ensuring parents and students are aware </w:t>
      </w:r>
      <w:r w:rsidR="00C55E76" w:rsidRPr="00202388">
        <w:rPr>
          <w:sz w:val="22"/>
          <w:szCs w:val="22"/>
        </w:rPr>
        <w:t xml:space="preserve">of </w:t>
      </w:r>
      <w:r w:rsidR="00B236C7" w:rsidRPr="00202388">
        <w:rPr>
          <w:sz w:val="22"/>
          <w:szCs w:val="22"/>
        </w:rPr>
        <w:t>our student</w:t>
      </w:r>
      <w:r w:rsidR="00980C13" w:rsidRPr="00202388">
        <w:rPr>
          <w:sz w:val="22"/>
          <w:szCs w:val="22"/>
        </w:rPr>
        <w:t xml:space="preserve"> supervis</w:t>
      </w:r>
      <w:r w:rsidR="00B236C7" w:rsidRPr="00202388">
        <w:rPr>
          <w:sz w:val="22"/>
          <w:szCs w:val="22"/>
        </w:rPr>
        <w:t xml:space="preserve">ion arrangements </w:t>
      </w:r>
      <w:r w:rsidR="00544B15" w:rsidRPr="00202388">
        <w:rPr>
          <w:sz w:val="22"/>
          <w:szCs w:val="22"/>
        </w:rPr>
        <w:t xml:space="preserve">before </w:t>
      </w:r>
      <w:r w:rsidRPr="00202388">
        <w:rPr>
          <w:sz w:val="22"/>
          <w:szCs w:val="22"/>
        </w:rPr>
        <w:t xml:space="preserve">and </w:t>
      </w:r>
      <w:r w:rsidR="00544B15" w:rsidRPr="00202388">
        <w:rPr>
          <w:sz w:val="22"/>
          <w:szCs w:val="22"/>
        </w:rPr>
        <w:t xml:space="preserve">after school. </w:t>
      </w:r>
    </w:p>
    <w:p w14:paraId="16F864C6" w14:textId="77777777" w:rsidR="00202388" w:rsidRPr="00202388" w:rsidRDefault="00202388" w:rsidP="00202388">
      <w:pPr>
        <w:spacing w:before="40" w:after="24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202388">
        <w:rPr>
          <w:rFonts w:eastAsiaTheme="minorHAnsi"/>
          <w:i/>
          <w:iCs/>
          <w:sz w:val="22"/>
          <w:szCs w:val="22"/>
          <w:lang w:eastAsia="en-US"/>
        </w:rPr>
        <w:t>Hume Valley School’s Koroit Avenue campus</w:t>
      </w:r>
      <w:r w:rsidRPr="00202388">
        <w:rPr>
          <w:rFonts w:eastAsiaTheme="minorHAnsi"/>
          <w:sz w:val="22"/>
          <w:szCs w:val="22"/>
          <w:lang w:eastAsia="en-US"/>
        </w:rPr>
        <w:t xml:space="preserve"> grounds, 15-41 Koroit Avenue, Broadmeadows is supervised by school staff from 8.45 am until 3.00 pm. </w:t>
      </w:r>
      <w:r w:rsidRPr="00202388">
        <w:rPr>
          <w:rFonts w:eastAsiaTheme="minorHAnsi"/>
          <w:i/>
          <w:iCs/>
          <w:sz w:val="22"/>
          <w:szCs w:val="22"/>
          <w:lang w:eastAsia="en-US"/>
        </w:rPr>
        <w:t>Hume Valley School’s Senior campus</w:t>
      </w:r>
      <w:r w:rsidRPr="00202388">
        <w:rPr>
          <w:rFonts w:eastAsiaTheme="minorHAnsi"/>
          <w:sz w:val="22"/>
          <w:szCs w:val="22"/>
          <w:lang w:eastAsia="en-US"/>
        </w:rPr>
        <w:t xml:space="preserve"> grounds, 60-78 </w:t>
      </w:r>
      <w:proofErr w:type="spellStart"/>
      <w:r w:rsidRPr="00202388">
        <w:rPr>
          <w:rFonts w:eastAsiaTheme="minorHAnsi"/>
          <w:sz w:val="22"/>
          <w:szCs w:val="22"/>
          <w:lang w:eastAsia="en-US"/>
        </w:rPr>
        <w:t>Tanderrum</w:t>
      </w:r>
      <w:proofErr w:type="spellEnd"/>
      <w:r w:rsidRPr="00202388">
        <w:rPr>
          <w:rFonts w:eastAsiaTheme="minorHAnsi"/>
          <w:sz w:val="22"/>
          <w:szCs w:val="22"/>
          <w:lang w:eastAsia="en-US"/>
        </w:rPr>
        <w:t xml:space="preserve"> Way, Broadmeadows is supervised by school staff from 8.30 am until 3.00 pm.  </w:t>
      </w:r>
      <w:r w:rsidRPr="00202388">
        <w:rPr>
          <w:rFonts w:eastAsiaTheme="minorHAnsi"/>
          <w:i/>
          <w:iCs/>
          <w:sz w:val="22"/>
          <w:szCs w:val="22"/>
          <w:lang w:eastAsia="en-US"/>
        </w:rPr>
        <w:t>Hume Valley School’s Narrun campus</w:t>
      </w:r>
      <w:r w:rsidRPr="00202388">
        <w:rPr>
          <w:rFonts w:eastAsiaTheme="minorHAnsi"/>
          <w:sz w:val="22"/>
          <w:szCs w:val="22"/>
          <w:lang w:eastAsia="en-US"/>
        </w:rPr>
        <w:t xml:space="preserve"> grounds, 8 Avenel Street, Dallas is supervised by school staff from 8.30 am to 2.45 pm. </w:t>
      </w:r>
    </w:p>
    <w:p w14:paraId="523ED0A0" w14:textId="77777777" w:rsidR="00202388" w:rsidRPr="00202388" w:rsidRDefault="00202388" w:rsidP="00202388">
      <w:pPr>
        <w:spacing w:before="40" w:after="24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202388">
        <w:rPr>
          <w:rFonts w:eastAsiaTheme="minorHAnsi"/>
          <w:sz w:val="22"/>
          <w:szCs w:val="22"/>
          <w:lang w:eastAsia="en-US"/>
        </w:rPr>
        <w:t xml:space="preserve">Outside of these hours, school staff will not be available to supervise students. </w:t>
      </w:r>
    </w:p>
    <w:p w14:paraId="4ED67C04" w14:textId="77777777" w:rsidR="00202388" w:rsidRPr="00202388" w:rsidRDefault="00202388" w:rsidP="00202388">
      <w:pPr>
        <w:spacing w:before="40" w:after="24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202388">
        <w:rPr>
          <w:rFonts w:eastAsiaTheme="minorHAnsi"/>
          <w:sz w:val="22"/>
          <w:szCs w:val="22"/>
          <w:lang w:eastAsia="en-US"/>
        </w:rPr>
        <w:t xml:space="preserve">Parents and carers will be advised through our school website, that they should not allow their children to attend Hume Valley School outside of these hours. </w:t>
      </w:r>
    </w:p>
    <w:p w14:paraId="156082E4" w14:textId="77777777" w:rsidR="00202388" w:rsidRPr="00202388" w:rsidRDefault="00202388" w:rsidP="00202388">
      <w:pPr>
        <w:spacing w:before="40" w:after="240"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 xml:space="preserve">If a student arrives at school before supervision commences at the beginning of the day, the </w:t>
      </w:r>
      <w:proofErr w:type="gramStart"/>
      <w:r w:rsidRPr="00202388">
        <w:rPr>
          <w:rFonts w:eastAsia="Calibri"/>
          <w:sz w:val="22"/>
          <w:szCs w:val="22"/>
          <w:lang w:eastAsia="en-US"/>
        </w:rPr>
        <w:t>Principal</w:t>
      </w:r>
      <w:proofErr w:type="gramEnd"/>
      <w:r w:rsidRPr="00202388">
        <w:rPr>
          <w:rFonts w:eastAsia="Calibri"/>
          <w:sz w:val="22"/>
          <w:szCs w:val="22"/>
          <w:lang w:eastAsia="en-US"/>
        </w:rPr>
        <w:t xml:space="preserve"> or nominee staff member will, as soon as practicable, follow up with the parent/carer to:</w:t>
      </w:r>
    </w:p>
    <w:p w14:paraId="328A2BB6" w14:textId="77777777" w:rsidR="00202388" w:rsidRPr="00202388" w:rsidRDefault="00202388" w:rsidP="00202388">
      <w:pPr>
        <w:numPr>
          <w:ilvl w:val="0"/>
          <w:numId w:val="5"/>
        </w:numPr>
        <w:spacing w:before="40" w:after="240" w:line="259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 xml:space="preserve">advise of the supervision arrangements before school </w:t>
      </w:r>
    </w:p>
    <w:p w14:paraId="79BBB882" w14:textId="77777777" w:rsidR="00202388" w:rsidRPr="00202388" w:rsidRDefault="00202388" w:rsidP="00202388">
      <w:pPr>
        <w:numPr>
          <w:ilvl w:val="0"/>
          <w:numId w:val="5"/>
        </w:numPr>
        <w:spacing w:before="40" w:after="240" w:line="259" w:lineRule="auto"/>
        <w:ind w:left="714" w:hanging="357"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 xml:space="preserve">request that the parent/carer make alternate arrangements </w:t>
      </w:r>
    </w:p>
    <w:p w14:paraId="31A259CD" w14:textId="77777777" w:rsidR="00202388" w:rsidRPr="00202388" w:rsidRDefault="00202388" w:rsidP="00202388">
      <w:pPr>
        <w:spacing w:before="40" w:after="240"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 xml:space="preserve">If a student is not collected before supervision finishes at the end of the day, the </w:t>
      </w:r>
      <w:proofErr w:type="gramStart"/>
      <w:r w:rsidRPr="00202388">
        <w:rPr>
          <w:rFonts w:eastAsia="Calibri"/>
          <w:sz w:val="22"/>
          <w:szCs w:val="22"/>
          <w:lang w:eastAsia="en-US"/>
        </w:rPr>
        <w:t>Principal</w:t>
      </w:r>
      <w:proofErr w:type="gramEnd"/>
      <w:r w:rsidRPr="00202388">
        <w:rPr>
          <w:rFonts w:eastAsia="Calibri"/>
          <w:sz w:val="22"/>
          <w:szCs w:val="22"/>
          <w:lang w:eastAsia="en-US"/>
        </w:rPr>
        <w:t xml:space="preserve"> or nominee staff member will consider whether it is appropriate to: </w:t>
      </w:r>
    </w:p>
    <w:p w14:paraId="3C5BC9A4" w14:textId="77777777" w:rsidR="00202388" w:rsidRPr="00202388" w:rsidRDefault="00202388" w:rsidP="00202388">
      <w:pPr>
        <w:numPr>
          <w:ilvl w:val="0"/>
          <w:numId w:val="6"/>
        </w:numPr>
        <w:spacing w:before="40" w:after="240" w:line="259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>attempt to contact the parents/carers</w:t>
      </w:r>
    </w:p>
    <w:p w14:paraId="28536CF3" w14:textId="77777777" w:rsidR="00202388" w:rsidRPr="00202388" w:rsidRDefault="00202388" w:rsidP="00202388">
      <w:pPr>
        <w:numPr>
          <w:ilvl w:val="0"/>
          <w:numId w:val="6"/>
        </w:numPr>
        <w:spacing w:before="40" w:after="240" w:line="259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 xml:space="preserve">attempt to contact the emergency contacts  </w:t>
      </w:r>
    </w:p>
    <w:p w14:paraId="23876DFC" w14:textId="77777777" w:rsidR="00202388" w:rsidRPr="00202388" w:rsidRDefault="00202388" w:rsidP="00202388">
      <w:pPr>
        <w:numPr>
          <w:ilvl w:val="0"/>
          <w:numId w:val="6"/>
        </w:numPr>
        <w:spacing w:before="40" w:after="240" w:line="259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 w:rsidRPr="00202388">
        <w:rPr>
          <w:rFonts w:eastAsia="Calibri"/>
          <w:sz w:val="22"/>
          <w:szCs w:val="22"/>
          <w:lang w:eastAsia="en-US"/>
        </w:rPr>
        <w:t>contact Victoria Police and/or Child Protection to arrange for the supervision, care and protection of the student.</w:t>
      </w:r>
    </w:p>
    <w:p w14:paraId="374C7A9F" w14:textId="77777777" w:rsidR="00202388" w:rsidRPr="00202388" w:rsidRDefault="00202388" w:rsidP="00544B15">
      <w:pPr>
        <w:spacing w:before="40" w:after="240"/>
        <w:jc w:val="both"/>
        <w:rPr>
          <w:sz w:val="22"/>
          <w:szCs w:val="22"/>
        </w:rPr>
      </w:pPr>
    </w:p>
    <w:p w14:paraId="0CCB00F1" w14:textId="55574590" w:rsidR="008A4619" w:rsidRPr="00202388" w:rsidRDefault="006C5C1A" w:rsidP="00544B15">
      <w:pPr>
        <w:spacing w:before="40" w:after="240"/>
        <w:jc w:val="both"/>
        <w:rPr>
          <w:sz w:val="22"/>
          <w:szCs w:val="22"/>
        </w:rPr>
      </w:pPr>
      <w:r w:rsidRPr="00202388">
        <w:rPr>
          <w:sz w:val="22"/>
          <w:szCs w:val="22"/>
        </w:rPr>
        <w:t xml:space="preserve">Families are encouraged to contact </w:t>
      </w:r>
      <w:r w:rsidR="00202388" w:rsidRPr="00202388">
        <w:rPr>
          <w:sz w:val="22"/>
          <w:szCs w:val="22"/>
        </w:rPr>
        <w:t xml:space="preserve">their child’s campus </w:t>
      </w:r>
      <w:r w:rsidRPr="00202388">
        <w:rPr>
          <w:sz w:val="22"/>
          <w:szCs w:val="22"/>
        </w:rPr>
        <w:t>for more information about the before and after school care facilities available to our school community or if you would like any further information about our student supervision arrangements.</w:t>
      </w:r>
    </w:p>
    <w:p w14:paraId="170294DC" w14:textId="1429B72D" w:rsidR="000B4806" w:rsidRPr="00202388" w:rsidRDefault="000B4806" w:rsidP="00544B15">
      <w:pPr>
        <w:spacing w:before="40" w:after="240"/>
        <w:jc w:val="both"/>
        <w:rPr>
          <w:sz w:val="22"/>
          <w:szCs w:val="22"/>
          <w:highlight w:val="yellow"/>
        </w:rPr>
      </w:pPr>
      <w:r w:rsidRPr="00202388">
        <w:rPr>
          <w:sz w:val="22"/>
          <w:szCs w:val="22"/>
        </w:rPr>
        <w:t xml:space="preserve">For a copy of our school’s Yard Duty and Supervision Policy This policy includes </w:t>
      </w:r>
      <w:r w:rsidR="00202388" w:rsidRPr="00202388">
        <w:rPr>
          <w:sz w:val="22"/>
          <w:szCs w:val="22"/>
        </w:rPr>
        <w:t>Hume Valley School’s</w:t>
      </w:r>
      <w:r w:rsidRPr="00202388">
        <w:rPr>
          <w:sz w:val="22"/>
          <w:szCs w:val="22"/>
        </w:rPr>
        <w:t xml:space="preserve"> student supervision arrangements across the school day, including before and after school.</w:t>
      </w:r>
    </w:p>
    <w:p w14:paraId="6A9867A0" w14:textId="38DC6D85" w:rsidR="00FB2ADE" w:rsidRPr="005E0CA3" w:rsidRDefault="00FB2ADE" w:rsidP="00291B75">
      <w:pPr>
        <w:spacing w:before="120"/>
        <w:rPr>
          <w:rFonts w:asciiTheme="minorHAnsi" w:hAnsiTheme="minorHAnsi" w:cstheme="minorHAnsi"/>
          <w:sz w:val="22"/>
          <w:szCs w:val="22"/>
        </w:rPr>
      </w:pPr>
    </w:p>
    <w:sectPr w:rsidR="00FB2ADE" w:rsidRPr="005E0CA3" w:rsidSect="0087084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6CBE4" w14:textId="77777777" w:rsidR="009C0CDC" w:rsidRDefault="009C0CDC" w:rsidP="006F19AA">
      <w:r>
        <w:separator/>
      </w:r>
    </w:p>
  </w:endnote>
  <w:endnote w:type="continuationSeparator" w:id="0">
    <w:p w14:paraId="157681B3" w14:textId="77777777" w:rsidR="009C0CDC" w:rsidRDefault="009C0CDC" w:rsidP="006F1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85072" w14:textId="77777777" w:rsidR="009C0CDC" w:rsidRDefault="009C0CDC" w:rsidP="006F19AA">
      <w:r>
        <w:separator/>
      </w:r>
    </w:p>
  </w:footnote>
  <w:footnote w:type="continuationSeparator" w:id="0">
    <w:p w14:paraId="57CAFC42" w14:textId="77777777" w:rsidR="009C0CDC" w:rsidRDefault="009C0CDC" w:rsidP="006F1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72D0"/>
    <w:multiLevelType w:val="hybridMultilevel"/>
    <w:tmpl w:val="EDBA85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5700D"/>
    <w:multiLevelType w:val="hybridMultilevel"/>
    <w:tmpl w:val="D2E41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4209B"/>
    <w:multiLevelType w:val="hybridMultilevel"/>
    <w:tmpl w:val="43625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206C5"/>
    <w:multiLevelType w:val="hybridMultilevel"/>
    <w:tmpl w:val="CAEEA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7997110">
    <w:abstractNumId w:val="3"/>
  </w:num>
  <w:num w:numId="2" w16cid:durableId="822965103">
    <w:abstractNumId w:val="4"/>
  </w:num>
  <w:num w:numId="3" w16cid:durableId="1127165718">
    <w:abstractNumId w:val="0"/>
  </w:num>
  <w:num w:numId="4" w16cid:durableId="1581597976">
    <w:abstractNumId w:val="5"/>
  </w:num>
  <w:num w:numId="5" w16cid:durableId="1760783952">
    <w:abstractNumId w:val="2"/>
  </w:num>
  <w:num w:numId="6" w16cid:durableId="1119958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MzQwNrEwMDFV0lEKTi0uzszPAykwqgUA+Zb7QywAAAA="/>
  </w:docVars>
  <w:rsids>
    <w:rsidRoot w:val="000E71B9"/>
    <w:rsid w:val="00063396"/>
    <w:rsid w:val="00070B50"/>
    <w:rsid w:val="0007581E"/>
    <w:rsid w:val="00077B79"/>
    <w:rsid w:val="000B4806"/>
    <w:rsid w:val="000C172B"/>
    <w:rsid w:val="000E71B9"/>
    <w:rsid w:val="00155814"/>
    <w:rsid w:val="00184495"/>
    <w:rsid w:val="001C5370"/>
    <w:rsid w:val="00202388"/>
    <w:rsid w:val="002405BD"/>
    <w:rsid w:val="00290186"/>
    <w:rsid w:val="00291B75"/>
    <w:rsid w:val="002A354F"/>
    <w:rsid w:val="002C2EB4"/>
    <w:rsid w:val="002E361F"/>
    <w:rsid w:val="002E7919"/>
    <w:rsid w:val="0032696B"/>
    <w:rsid w:val="00350931"/>
    <w:rsid w:val="0035739D"/>
    <w:rsid w:val="00380CBA"/>
    <w:rsid w:val="00383BAB"/>
    <w:rsid w:val="003F5B3C"/>
    <w:rsid w:val="00427D18"/>
    <w:rsid w:val="004479C3"/>
    <w:rsid w:val="004749D1"/>
    <w:rsid w:val="005018D3"/>
    <w:rsid w:val="00524B13"/>
    <w:rsid w:val="00541532"/>
    <w:rsid w:val="00544B15"/>
    <w:rsid w:val="00560B4A"/>
    <w:rsid w:val="005B1712"/>
    <w:rsid w:val="005E0CA3"/>
    <w:rsid w:val="005F04C7"/>
    <w:rsid w:val="00613D1D"/>
    <w:rsid w:val="00654474"/>
    <w:rsid w:val="00680F3F"/>
    <w:rsid w:val="006B5A45"/>
    <w:rsid w:val="006C5C1A"/>
    <w:rsid w:val="006D38F3"/>
    <w:rsid w:val="006E216B"/>
    <w:rsid w:val="006F19AA"/>
    <w:rsid w:val="0073249A"/>
    <w:rsid w:val="00782A3A"/>
    <w:rsid w:val="007B7932"/>
    <w:rsid w:val="007E37AC"/>
    <w:rsid w:val="00813DE5"/>
    <w:rsid w:val="0087152C"/>
    <w:rsid w:val="008A4619"/>
    <w:rsid w:val="008C1D18"/>
    <w:rsid w:val="008C5667"/>
    <w:rsid w:val="00901630"/>
    <w:rsid w:val="00904172"/>
    <w:rsid w:val="00924F52"/>
    <w:rsid w:val="009312DA"/>
    <w:rsid w:val="00980C13"/>
    <w:rsid w:val="009B6F14"/>
    <w:rsid w:val="009C0CDC"/>
    <w:rsid w:val="009E6871"/>
    <w:rsid w:val="00A43CC6"/>
    <w:rsid w:val="00A44BCC"/>
    <w:rsid w:val="00AA517A"/>
    <w:rsid w:val="00AC37A0"/>
    <w:rsid w:val="00B04685"/>
    <w:rsid w:val="00B219A7"/>
    <w:rsid w:val="00B236C7"/>
    <w:rsid w:val="00B4212E"/>
    <w:rsid w:val="00B43FE1"/>
    <w:rsid w:val="00B51A25"/>
    <w:rsid w:val="00B57DA2"/>
    <w:rsid w:val="00B7361E"/>
    <w:rsid w:val="00B808D5"/>
    <w:rsid w:val="00B8547D"/>
    <w:rsid w:val="00BA0562"/>
    <w:rsid w:val="00BB451E"/>
    <w:rsid w:val="00BB6FCB"/>
    <w:rsid w:val="00BD1D1D"/>
    <w:rsid w:val="00C3186B"/>
    <w:rsid w:val="00C55E76"/>
    <w:rsid w:val="00C574FD"/>
    <w:rsid w:val="00C756A9"/>
    <w:rsid w:val="00C913BA"/>
    <w:rsid w:val="00CA5D9C"/>
    <w:rsid w:val="00CC578E"/>
    <w:rsid w:val="00CD5A11"/>
    <w:rsid w:val="00CE4A24"/>
    <w:rsid w:val="00D40FAA"/>
    <w:rsid w:val="00D4194C"/>
    <w:rsid w:val="00D8592C"/>
    <w:rsid w:val="00E06794"/>
    <w:rsid w:val="00E133F1"/>
    <w:rsid w:val="00E447BD"/>
    <w:rsid w:val="00E54DA3"/>
    <w:rsid w:val="00E67634"/>
    <w:rsid w:val="00EB2438"/>
    <w:rsid w:val="00EE77A4"/>
    <w:rsid w:val="00FB2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29C38"/>
  <w15:chartTrackingRefBased/>
  <w15:docId w15:val="{E88C1345-A384-4F9B-9FA8-2067A3342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1B9"/>
    <w:pPr>
      <w:spacing w:after="0" w:line="240" w:lineRule="auto"/>
    </w:pPr>
    <w:rPr>
      <w:rFonts w:ascii="Arial" w:eastAsia="Times New Roman" w:hAnsi="Arial" w:cs="Arial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56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1B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E71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2A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566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paragraph" w:styleId="BodyText">
    <w:name w:val="Body Text"/>
    <w:basedOn w:val="Normal"/>
    <w:link w:val="BodyTextChar"/>
    <w:rsid w:val="008C5667"/>
    <w:pPr>
      <w:spacing w:after="120"/>
    </w:pPr>
    <w:rPr>
      <w:rFonts w:ascii="Verdana" w:hAnsi="Verdana" w:cs="Times New Roman"/>
      <w:sz w:val="18"/>
      <w:szCs w:val="18"/>
      <w:lang w:eastAsia="en-US"/>
    </w:rPr>
  </w:style>
  <w:style w:type="character" w:customStyle="1" w:styleId="BodyTextChar">
    <w:name w:val="Body Text Char"/>
    <w:basedOn w:val="DefaultParagraphFont"/>
    <w:link w:val="BodyText"/>
    <w:rsid w:val="008C5667"/>
    <w:rPr>
      <w:rFonts w:ascii="Verdana" w:eastAsia="Times New Roman" w:hAnsi="Verdana" w:cs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8E"/>
    <w:rPr>
      <w:rFonts w:ascii="Segoe UI" w:eastAsia="Times New Roman" w:hAnsi="Segoe UI" w:cs="Segoe UI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C5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57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578E"/>
    <w:rPr>
      <w:rFonts w:ascii="Arial" w:eastAsia="Times New Roman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78E"/>
    <w:rPr>
      <w:rFonts w:ascii="Arial" w:eastAsia="Times New Roman" w:hAnsi="Arial" w:cs="Arial"/>
      <w:b/>
      <w:bCs/>
      <w:sz w:val="20"/>
      <w:szCs w:val="20"/>
      <w:lang w:eastAsia="en-AU"/>
    </w:rPr>
  </w:style>
  <w:style w:type="paragraph" w:customStyle="1" w:styleId="Default">
    <w:name w:val="Default"/>
    <w:rsid w:val="00D859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19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19AA"/>
    <w:rPr>
      <w:rFonts w:ascii="Arial" w:eastAsia="Times New Roman" w:hAnsi="Arial" w:cs="Arial"/>
      <w:sz w:val="20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6F19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19AA"/>
    <w:rPr>
      <w:rFonts w:ascii="Arial" w:eastAsia="Times New Roman" w:hAnsi="Arial" w:cs="Arial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FB2A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2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EB20F79F6574A85C63C9D45AE68C1" ma:contentTypeVersion="8" ma:contentTypeDescription="Create a new document." ma:contentTypeScope="" ma:versionID="36bccbce3ea594c47c6b57fda15daad7">
  <xsd:schema xmlns:xsd="http://www.w3.org/2001/XMLSchema" xmlns:xs="http://www.w3.org/2001/XMLSchema" xmlns:p="http://schemas.microsoft.com/office/2006/metadata/properties" xmlns:ns2="37a2b200-f654-4ad0-9a63-c032a64fd972" xmlns:ns3="ae7bc890-3ba5-4927-9776-fb80434ef5a4" targetNamespace="http://schemas.microsoft.com/office/2006/metadata/properties" ma:root="true" ma:fieldsID="991f72096352f672efe27752879314b0" ns2:_="" ns3:_="">
    <xsd:import namespace="37a2b200-f654-4ad0-9a63-c032a64fd972"/>
    <xsd:import namespace="ae7bc890-3ba5-4927-9776-fb80434ef5a4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a2b200-f654-4ad0-9a63-c032a64fd972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359948b8-cb58-402f-8a3a-3f8e0a6efdf6}" ma:internalName="TaxCatchAll" ma:showField="CatchAllData" ma:web="ae08d5f3-f6b7-4b86-8914-dcaaa313db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7bc890-3ba5-4927-9776-fb80434ef5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a2b200-f654-4ad0-9a63-c032a64fd972">
      <Value>10</Value>
    </TaxCatchAll>
  </documentManagement>
</p:properties>
</file>

<file path=customXml/itemProps1.xml><?xml version="1.0" encoding="utf-8"?>
<ds:datastoreItem xmlns:ds="http://schemas.openxmlformats.org/officeDocument/2006/customXml" ds:itemID="{E6B778CC-0F4B-45EF-85E9-4E20013BE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a2b200-f654-4ad0-9a63-c032a64fd972"/>
    <ds:schemaRef ds:uri="ae7bc890-3ba5-4927-9776-fb80434ef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DBED40-0F22-4267-8B5D-883F9A40E7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38361-3B71-40C0-85ED-68B823128D1B}">
  <ds:schemaRefs>
    <ds:schemaRef ds:uri="ae7bc890-3ba5-4927-9776-fb80434ef5a4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37a2b200-f654-4ad0-9a63-c032a64fd972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fore and after school yard supervision - parent notification template (DOCX)</dc:title>
  <dc:subject/>
  <dc:creator>Miral, Jessica C</dc:creator>
  <cp:keywords/>
  <dc:description/>
  <cp:lastModifiedBy>Lisa Chamberlin</cp:lastModifiedBy>
  <cp:revision>5</cp:revision>
  <cp:lastPrinted>2019-04-03T04:07:00Z</cp:lastPrinted>
  <dcterms:created xsi:type="dcterms:W3CDTF">2022-05-11T06:26:00Z</dcterms:created>
  <dcterms:modified xsi:type="dcterms:W3CDTF">2026-02-24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0EB20F79F6574A85C63C9D45AE68C1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d347bece-a0f5-463a-9117-9cd49d7c1722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11704964</vt:lpwstr>
  </property>
  <property fmtid="{D5CDD505-2E9C-101B-9397-08002B2CF9AE}" pid="12" name="RecordPoint_SubmissionCompleted">
    <vt:lpwstr>2022-05-11T17:06:52.863579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_ExtendedDescription">
    <vt:lpwstr/>
  </property>
</Properties>
</file>